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03BB312" w:rsidR="00501BEB" w:rsidRDefault="007F260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7306FBB9">
                <wp:simplePos x="0" y="0"/>
                <wp:positionH relativeFrom="column">
                  <wp:posOffset>4242435</wp:posOffset>
                </wp:positionH>
                <wp:positionV relativeFrom="paragraph">
                  <wp:posOffset>162496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487D84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487D84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6" style="position:absolute;margin-left:334.05pt;margin-top:127.9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DGV6MM3wAAAAwBAAAPAAAAAAAAAAAAAAAAAAYEAABkcnMvZG93bnJldi54&#10;bWxQSwUGAAAAAAQABADzAAAAEgUAAAAA&#10;" filled="f" stroked="f">
                <v:textbox inset="2.53958mm,1.2694mm,2.53958mm,1.2694mm">
                  <w:txbxContent>
                    <w:p w14:paraId="3CC9A80F" w14:textId="77777777" w:rsidR="001F6087" w:rsidRPr="00487D84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487D84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63CE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685B64EB">
                <wp:simplePos x="0" y="0"/>
                <wp:positionH relativeFrom="column">
                  <wp:posOffset>44577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9661B7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9661B7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1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EUIv3jeAAAADAEAAA8AAAAAAAAAAAAAAAAADAQAAGRycy9kb3du&#10;cmV2LnhtbFBLBQYAAAAABAAEAPMAAAAXBQAAAAA=&#10;" filled="f" stroked="f">
                <v:textbox inset="2.53958mm,1.2694mm,2.53958mm,1.2694mm">
                  <w:txbxContent>
                    <w:p w14:paraId="10BC730B" w14:textId="77777777" w:rsidR="003036AB" w:rsidRPr="009661B7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9661B7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CEBA5" w14:textId="77777777" w:rsidR="005121A7" w:rsidRDefault="005121A7" w:rsidP="00B6374C">
      <w:pPr>
        <w:spacing w:after="0" w:line="240" w:lineRule="auto"/>
      </w:pPr>
      <w:r>
        <w:separator/>
      </w:r>
    </w:p>
  </w:endnote>
  <w:endnote w:type="continuationSeparator" w:id="0">
    <w:p w14:paraId="52FEFED2" w14:textId="77777777" w:rsidR="005121A7" w:rsidRDefault="005121A7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F5A2D89-4AB3-48D6-B2E7-F56E40326009}"/>
    <w:embedItalic r:id="rId2" w:fontKey="{749A0385-445A-4DE2-A822-8705E020099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7AF1071-AF27-4759-AD7E-8F87A812CA23}"/>
    <w:embedItalic r:id="rId4" w:fontKey="{AE9BAA8B-1056-4FA4-90C9-022DFDD39C3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D35C0241-5416-42B6-BBAD-EA5CEB04B76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DB065B" w14:textId="77777777" w:rsidR="005121A7" w:rsidRDefault="005121A7" w:rsidP="00B6374C">
      <w:pPr>
        <w:spacing w:after="0" w:line="240" w:lineRule="auto"/>
      </w:pPr>
      <w:r>
        <w:separator/>
      </w:r>
    </w:p>
  </w:footnote>
  <w:footnote w:type="continuationSeparator" w:id="0">
    <w:p w14:paraId="217CC3AC" w14:textId="77777777" w:rsidR="005121A7" w:rsidRDefault="005121A7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1041C78" w:rsidR="00B6374C" w:rsidRDefault="00487D8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D424456" wp14:editId="63C50A3C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49537" cy="7762875"/>
          <wp:effectExtent l="0" t="0" r="8890" b="0"/>
          <wp:wrapNone/>
          <wp:docPr id="93185353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1853539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9537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74417"/>
    <w:rsid w:val="001A0ABB"/>
    <w:rsid w:val="001F6087"/>
    <w:rsid w:val="002622AF"/>
    <w:rsid w:val="00275EFF"/>
    <w:rsid w:val="003036AB"/>
    <w:rsid w:val="00307AD4"/>
    <w:rsid w:val="00344B93"/>
    <w:rsid w:val="004307AB"/>
    <w:rsid w:val="00487D84"/>
    <w:rsid w:val="00501BEB"/>
    <w:rsid w:val="005121A7"/>
    <w:rsid w:val="00674762"/>
    <w:rsid w:val="007F2601"/>
    <w:rsid w:val="009661B7"/>
    <w:rsid w:val="00981423"/>
    <w:rsid w:val="00A63CED"/>
    <w:rsid w:val="00A87FD7"/>
    <w:rsid w:val="00B03B70"/>
    <w:rsid w:val="00B6374C"/>
    <w:rsid w:val="00B80372"/>
    <w:rsid w:val="00BB72D6"/>
    <w:rsid w:val="00D46EFE"/>
    <w:rsid w:val="00E17FB8"/>
    <w:rsid w:val="00E268BF"/>
    <w:rsid w:val="00E35933"/>
    <w:rsid w:val="00E76026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09:38:00Z</dcterms:modified>
</cp:coreProperties>
</file>